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16030369" w:rsidR="00162914" w:rsidRPr="00D61350" w:rsidRDefault="004D29DB" w:rsidP="006F66A0">
      <w:pPr>
        <w:pStyle w:val="Heading1"/>
        <w:jc w:val="center"/>
      </w:pPr>
      <w:r>
        <w:t>Exam Preparation</w:t>
      </w:r>
    </w:p>
    <w:p w14:paraId="7FECEF88" w14:textId="413F5E72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preparation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2A006D">
          <w:rPr>
            <w:rStyle w:val="Hyperlink"/>
            <w:szCs w:val="44"/>
          </w:rPr>
          <w:t>"</w:t>
        </w:r>
        <w:r w:rsidR="00CD71CF">
          <w:rPr>
            <w:rStyle w:val="Hyperlink"/>
            <w:szCs w:val="44"/>
          </w:rPr>
          <w:t>Software Engineering and DevOps</w:t>
        </w:r>
        <w:r w:rsidR="002141BE" w:rsidRPr="002A006D">
          <w:rPr>
            <w:rStyle w:val="Hyperlink"/>
            <w:szCs w:val="44"/>
          </w:rPr>
          <w:t>" course @ SoftUni</w:t>
        </w:r>
      </w:hyperlink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Hyperlink"/>
          <w:color w:val="auto"/>
          <w:szCs w:val="44"/>
          <w:u w:val="none"/>
        </w:rPr>
      </w:pPr>
      <w:r>
        <w:rPr>
          <w:rStyle w:val="Hyperlink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Hyperlink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77777777" w:rsidR="00BD3BAB" w:rsidRDefault="004F19A2" w:rsidP="004F19A2">
      <w:r>
        <w:t xml:space="preserve">You are provided with a </w:t>
      </w:r>
      <w:r w:rsidR="00FC0622">
        <w:t>JS application – download it from the resources for the exam preparation session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proofErr w:type="spellStart"/>
      <w:r w:rsidRPr="00BD3BAB">
        <w:rPr>
          <w:rFonts w:ascii="Consolas" w:hAnsi="Consolas"/>
          <w:b/>
          <w:bCs/>
        </w:rPr>
        <w:t>package.json</w:t>
      </w:r>
      <w:proofErr w:type="spellEnd"/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proofErr w:type="spellStart"/>
      <w:r w:rsidRPr="00BD3BAB">
        <w:rPr>
          <w:rFonts w:ascii="Consolas" w:hAnsi="Consolas"/>
          <w:b/>
          <w:bCs/>
        </w:rPr>
        <w:t>npm</w:t>
      </w:r>
      <w:proofErr w:type="spellEnd"/>
      <w:r w:rsidRPr="00BD3BAB">
        <w:rPr>
          <w:rFonts w:ascii="Consolas" w:hAnsi="Consolas"/>
          <w:b/>
          <w:bCs/>
        </w:rPr>
        <w:t xml:space="preserve"> install</w:t>
      </w:r>
      <w:r>
        <w:t xml:space="preserve"> command.</w:t>
      </w:r>
    </w:p>
    <w:p w14:paraId="12239D9A" w14:textId="1111B96B" w:rsidR="008079CF" w:rsidRDefault="008079CF" w:rsidP="008079CF">
      <w:pPr>
        <w:pStyle w:val="Heading2"/>
      </w:pPr>
      <w:r>
        <w:t>Working with Git and GitHub (25 points)</w:t>
      </w:r>
    </w:p>
    <w:p w14:paraId="3EC99535" w14:textId="22A42C31" w:rsidR="004F19A2" w:rsidRPr="007B294E" w:rsidRDefault="00FC0622" w:rsidP="004F19A2">
      <w:pPr>
        <w:pStyle w:val="Heading3"/>
        <w:jc w:val="both"/>
      </w:pPr>
      <w:r w:rsidRPr="007B294E">
        <w:t>Create a New Repository in GitHub</w:t>
      </w:r>
    </w:p>
    <w:p w14:paraId="6BBE4CA6" w14:textId="7C0F96FB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</w:t>
      </w:r>
      <w:proofErr w:type="spellStart"/>
      <w:r w:rsidRPr="007B294E">
        <w:rPr>
          <w:rFonts w:ascii="Consolas" w:hAnsi="Consolas"/>
          <w:b/>
          <w:bCs/>
        </w:rPr>
        <w:t>softuni</w:t>
      </w:r>
      <w:proofErr w:type="spellEnd"/>
      <w:r w:rsidRPr="007B294E">
        <w:rPr>
          <w:rFonts w:ascii="Consolas" w:hAnsi="Consolas"/>
          <w:b/>
          <w:bCs/>
        </w:rPr>
        <w:t>-username-exam-prep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Heading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Heading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Heading4"/>
        <w:jc w:val="both"/>
      </w:pPr>
      <w:r w:rsidRPr="007B294E">
        <w:t>Create a Junior Developer Branch</w:t>
      </w:r>
    </w:p>
    <w:p w14:paraId="1B78AFDE" w14:textId="36144E1B" w:rsidR="00F7470D" w:rsidRPr="007B294E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44053069" w14:textId="1E651B16" w:rsidR="004B32A7" w:rsidRPr="007B294E" w:rsidRDefault="004B32A7" w:rsidP="004B32A7">
      <w:pPr>
        <w:pStyle w:val="Heading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551773F3" w:rsidR="004B32A7" w:rsidRPr="007B294E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Hyperlink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29840D2D" w14:textId="77777777" w:rsidR="007B294E" w:rsidRPr="007B294E" w:rsidRDefault="007B294E" w:rsidP="007B294E">
      <w:pPr>
        <w:pStyle w:val="Heading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Heading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07755A96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Finally,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3D53169D" w:rsidR="008079CF" w:rsidRDefault="008079CF" w:rsidP="008079CF">
      <w:pPr>
        <w:pStyle w:val="Heading2"/>
      </w:pPr>
      <w:bookmarkStart w:id="0" w:name="_Fix_Failing_Tests"/>
      <w:bookmarkEnd w:id="0"/>
      <w:r>
        <w:t>Fix Failing Tests (25 points)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6A9104A1" w:rsidR="00E57FC0" w:rsidRDefault="00E57FC0" w:rsidP="00E57FC0">
      <w:pPr>
        <w:pStyle w:val="Heading2"/>
      </w:pPr>
      <w:r>
        <w:lastRenderedPageBreak/>
        <w:t>Implement CI (25 points)</w:t>
      </w:r>
    </w:p>
    <w:p w14:paraId="6F5109B5" w14:textId="3EA03E27" w:rsidR="00E57FC0" w:rsidRDefault="00E57FC0" w:rsidP="008079CF">
      <w:r>
        <w:t xml:space="preserve">You should implement a CI system in GitHub actions to build and </w:t>
      </w:r>
      <w:r w:rsidR="00C2680A">
        <w:t xml:space="preserve">unit </w:t>
      </w:r>
      <w:r>
        <w:t xml:space="preserve">test the application. </w:t>
      </w:r>
    </w:p>
    <w:p w14:paraId="46FA0615" w14:textId="690ADDB9" w:rsidR="00C2680A" w:rsidRPr="00C2680A" w:rsidRDefault="00E57FC0" w:rsidP="008079CF">
      <w:pPr>
        <w:rPr>
          <w:lang w:val="bg-BG"/>
        </w:rPr>
      </w:pPr>
      <w:r>
        <w:t xml:space="preserve">Add a custom step to the build script in order to display your </w:t>
      </w:r>
      <w:proofErr w:type="spellStart"/>
      <w:r>
        <w:t>softuni</w:t>
      </w:r>
      <w:proofErr w:type="spellEnd"/>
      <w:r>
        <w:t xml:space="preserve"> username.</w:t>
      </w:r>
    </w:p>
    <w:p w14:paraId="36277D51" w14:textId="103CC0D8" w:rsidR="00C2680A" w:rsidRDefault="00C2680A" w:rsidP="00C2680A">
      <w:pPr>
        <w:pStyle w:val="Heading2"/>
      </w:pPr>
      <w:r>
        <w:t>Add UI Tests to CI</w:t>
      </w:r>
      <w:r>
        <w:rPr>
          <w:lang w:val="bg-BG"/>
        </w:rPr>
        <w:t xml:space="preserve"> </w:t>
      </w:r>
      <w:r>
        <w:t>(25 points)</w:t>
      </w:r>
    </w:p>
    <w:p w14:paraId="23FF5705" w14:textId="267FC316" w:rsidR="00C2680A" w:rsidRDefault="00C2680A" w:rsidP="00C2680A">
      <w:r>
        <w:t>Add the UI tests to your GitHub CI workflow.</w:t>
      </w:r>
    </w:p>
    <w:p w14:paraId="00DDE7E3" w14:textId="42CE13FE" w:rsidR="00E57FC0" w:rsidRDefault="00E57FC0" w:rsidP="00E57FC0">
      <w:pPr>
        <w:pStyle w:val="Heading2"/>
      </w:pPr>
      <w:r>
        <w:t>Implement CD (25 points)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25ACC0D1" w:rsidR="003A4ACC" w:rsidRDefault="003A4ACC" w:rsidP="008079CF">
      <w:pPr>
        <w:rPr>
          <w:b/>
          <w:bCs/>
        </w:rPr>
      </w:pPr>
      <w:r>
        <w:rPr>
          <w:b/>
          <w:bCs/>
        </w:rPr>
        <w:t xml:space="preserve">Modify the domain in Render.com to visualize your </w:t>
      </w:r>
      <w:proofErr w:type="spellStart"/>
      <w:r>
        <w:rPr>
          <w:b/>
          <w:bCs/>
        </w:rPr>
        <w:t>Softuni</w:t>
      </w:r>
      <w:proofErr w:type="spellEnd"/>
      <w:r>
        <w:rPr>
          <w:b/>
          <w:bCs/>
        </w:rPr>
        <w:t xml:space="preserve"> username.</w:t>
      </w:r>
    </w:p>
    <w:p w14:paraId="2FA5A600" w14:textId="2CADE3AA" w:rsidR="004056E4" w:rsidRDefault="004056E4" w:rsidP="00594C13">
      <w:pPr>
        <w:pStyle w:val="Heading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5F74CB1D" w14:textId="77777777" w:rsidR="00C35BF7" w:rsidRDefault="00C35BF7" w:rsidP="00C35BF7">
      <w:r w:rsidRPr="004B6E78">
        <w:t xml:space="preserve">You can submit your solution </w:t>
      </w:r>
      <w:r>
        <w:t>by filling the provided</w:t>
      </w:r>
      <w:r>
        <w:rPr>
          <w:lang w:val="bg-BG"/>
        </w:rPr>
        <w:t xml:space="preserve"> </w:t>
      </w:r>
      <w:r>
        <w:t>document resource with name "</w:t>
      </w:r>
      <w:r w:rsidRPr="00727664">
        <w:rPr>
          <w:b/>
          <w:bCs/>
        </w:rPr>
        <w:t>Solution-Resources-Template-Software-Engineering-and-DevOps</w:t>
      </w:r>
      <w:r>
        <w:t>".</w:t>
      </w:r>
    </w:p>
    <w:p w14:paraId="1EA0FE90" w14:textId="77777777" w:rsidR="00C35BF7" w:rsidRDefault="00C35BF7" w:rsidP="00C35BF7">
      <w:r>
        <w:t>You should fill in the following information:</w:t>
      </w:r>
    </w:p>
    <w:p w14:paraId="2152AACA" w14:textId="77777777" w:rsidR="00C35BF7" w:rsidRDefault="00C35BF7" w:rsidP="00C35BF7">
      <w:pPr>
        <w:pStyle w:val="ListParagraph"/>
        <w:numPr>
          <w:ilvl w:val="0"/>
          <w:numId w:val="32"/>
        </w:numPr>
      </w:pPr>
      <w:r>
        <w:t>The link for your GitHub repository;</w:t>
      </w:r>
    </w:p>
    <w:p w14:paraId="7B6EBE01" w14:textId="77777777" w:rsidR="00C35BF7" w:rsidRDefault="00C35BF7" w:rsidP="00C35BF7">
      <w:pPr>
        <w:pStyle w:val="ListParagraph"/>
        <w:numPr>
          <w:ilvl w:val="0"/>
          <w:numId w:val="32"/>
        </w:numPr>
      </w:pPr>
      <w:r>
        <w:t>The link for your Render.com service;</w:t>
      </w:r>
    </w:p>
    <w:p w14:paraId="627C1629" w14:textId="77777777" w:rsidR="00C35BF7" w:rsidRDefault="00C35BF7" w:rsidP="00C35BF7">
      <w:pPr>
        <w:pStyle w:val="ListParagraph"/>
        <w:numPr>
          <w:ilvl w:val="0"/>
          <w:numId w:val="32"/>
        </w:numPr>
      </w:pPr>
      <w:r>
        <w:t>A screenshot of the workflow in GitHub Actions.</w:t>
      </w:r>
    </w:p>
    <w:p w14:paraId="4D6B0F04" w14:textId="77777777" w:rsidR="00C35BF7" w:rsidRDefault="00C35BF7" w:rsidP="00C35BF7">
      <w:r>
        <w:t>After you have filled in the document, zip it and upload it to the SULS system.</w:t>
      </w:r>
    </w:p>
    <w:p w14:paraId="1F2BEA6A" w14:textId="77777777" w:rsidR="00C35BF7" w:rsidRPr="00727664" w:rsidRDefault="00C35BF7" w:rsidP="00C35BF7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!</w:t>
      </w:r>
    </w:p>
    <w:p w14:paraId="6C26FEE9" w14:textId="469BF1E7" w:rsidR="00920D0C" w:rsidRPr="00EC0F09" w:rsidRDefault="00920D0C" w:rsidP="005B0F26"/>
    <w:sectPr w:rsidR="00920D0C" w:rsidRPr="00EC0F09" w:rsidSect="009F391F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AD3FB" w14:textId="77777777" w:rsidR="009F391F" w:rsidRDefault="009F391F" w:rsidP="008068A2">
      <w:pPr>
        <w:spacing w:after="0" w:line="240" w:lineRule="auto"/>
      </w:pPr>
      <w:r>
        <w:separator/>
      </w:r>
    </w:p>
  </w:endnote>
  <w:endnote w:type="continuationSeparator" w:id="0">
    <w:p w14:paraId="5302B9E6" w14:textId="77777777" w:rsidR="009F391F" w:rsidRDefault="009F39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A3D3E" w14:textId="77777777" w:rsidR="009F391F" w:rsidRDefault="009F391F" w:rsidP="008068A2">
      <w:pPr>
        <w:spacing w:after="0" w:line="240" w:lineRule="auto"/>
      </w:pPr>
      <w:r>
        <w:separator/>
      </w:r>
    </w:p>
  </w:footnote>
  <w:footnote w:type="continuationSeparator" w:id="0">
    <w:p w14:paraId="60E4C4BF" w14:textId="77777777" w:rsidR="009F391F" w:rsidRDefault="009F39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035972">
    <w:abstractNumId w:val="3"/>
  </w:num>
  <w:num w:numId="2" w16cid:durableId="1097673664">
    <w:abstractNumId w:val="18"/>
  </w:num>
  <w:num w:numId="3" w16cid:durableId="360517138">
    <w:abstractNumId w:val="11"/>
  </w:num>
  <w:num w:numId="4" w16cid:durableId="752698939">
    <w:abstractNumId w:val="9"/>
  </w:num>
  <w:num w:numId="5" w16cid:durableId="2066755409">
    <w:abstractNumId w:val="20"/>
  </w:num>
  <w:num w:numId="6" w16cid:durableId="1861774282">
    <w:abstractNumId w:val="7"/>
  </w:num>
  <w:num w:numId="7" w16cid:durableId="897283428">
    <w:abstractNumId w:val="22"/>
  </w:num>
  <w:num w:numId="8" w16cid:durableId="590549043">
    <w:abstractNumId w:val="15"/>
  </w:num>
  <w:num w:numId="9" w16cid:durableId="1606956589">
    <w:abstractNumId w:val="2"/>
  </w:num>
  <w:num w:numId="10" w16cid:durableId="556626117">
    <w:abstractNumId w:val="26"/>
  </w:num>
  <w:num w:numId="11" w16cid:durableId="407923868">
    <w:abstractNumId w:val="24"/>
  </w:num>
  <w:num w:numId="12" w16cid:durableId="73867558">
    <w:abstractNumId w:val="4"/>
  </w:num>
  <w:num w:numId="13" w16cid:durableId="2046640363">
    <w:abstractNumId w:val="17"/>
  </w:num>
  <w:num w:numId="14" w16cid:durableId="419371999">
    <w:abstractNumId w:val="14"/>
  </w:num>
  <w:num w:numId="15" w16cid:durableId="1677809322">
    <w:abstractNumId w:val="0"/>
  </w:num>
  <w:num w:numId="16" w16cid:durableId="538469749">
    <w:abstractNumId w:val="27"/>
  </w:num>
  <w:num w:numId="17" w16cid:durableId="2000115890">
    <w:abstractNumId w:val="13"/>
  </w:num>
  <w:num w:numId="18" w16cid:durableId="369888095">
    <w:abstractNumId w:val="19"/>
  </w:num>
  <w:num w:numId="19" w16cid:durableId="414323741">
    <w:abstractNumId w:val="10"/>
  </w:num>
  <w:num w:numId="20" w16cid:durableId="2111928963">
    <w:abstractNumId w:val="6"/>
  </w:num>
  <w:num w:numId="21" w16cid:durableId="1400864139">
    <w:abstractNumId w:val="26"/>
  </w:num>
  <w:num w:numId="22" w16cid:durableId="24793973">
    <w:abstractNumId w:val="1"/>
  </w:num>
  <w:num w:numId="23" w16cid:durableId="217522515">
    <w:abstractNumId w:val="21"/>
  </w:num>
  <w:num w:numId="24" w16cid:durableId="1382902269">
    <w:abstractNumId w:val="16"/>
  </w:num>
  <w:num w:numId="25" w16cid:durableId="1131511360">
    <w:abstractNumId w:val="3"/>
  </w:num>
  <w:num w:numId="26" w16cid:durableId="212743204">
    <w:abstractNumId w:val="25"/>
  </w:num>
  <w:num w:numId="27" w16cid:durableId="1034766092">
    <w:abstractNumId w:val="23"/>
  </w:num>
  <w:num w:numId="28" w16cid:durableId="109738301">
    <w:abstractNumId w:val="8"/>
  </w:num>
  <w:num w:numId="29" w16cid:durableId="2064517259">
    <w:abstractNumId w:val="12"/>
  </w:num>
  <w:num w:numId="30" w16cid:durableId="333411523">
    <w:abstractNumId w:val="3"/>
  </w:num>
  <w:num w:numId="31" w16cid:durableId="433481731">
    <w:abstractNumId w:val="3"/>
  </w:num>
  <w:num w:numId="32" w16cid:durableId="13318559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4E18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713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2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391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680A"/>
    <w:rsid w:val="00C3078B"/>
    <w:rsid w:val="00C3194B"/>
    <w:rsid w:val="00C32475"/>
    <w:rsid w:val="00C3271C"/>
    <w:rsid w:val="00C34F44"/>
    <w:rsid w:val="00C34F46"/>
    <w:rsid w:val="00C355A5"/>
    <w:rsid w:val="00C35BF7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8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0/software-engineering-and-devops-febr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2</cp:revision>
  <cp:lastPrinted>2023-08-08T05:07:00Z</cp:lastPrinted>
  <dcterms:created xsi:type="dcterms:W3CDTF">2024-04-02T09:25:00Z</dcterms:created>
  <dcterms:modified xsi:type="dcterms:W3CDTF">2024-04-02T09:25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